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C2AF6E" w14:textId="33FA0B14" w:rsidR="0077058C" w:rsidRDefault="0077058C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7A5512A3" w14:textId="3FE386A9" w:rsidR="00F622EC" w:rsidRPr="00B84390" w:rsidRDefault="00F622EC" w:rsidP="00F622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7EAD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C47EAD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C47E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7EA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178B">
        <w:rPr>
          <w:rFonts w:ascii="Times New Roman" w:hAnsi="Times New Roman" w:cs="Times New Roman"/>
          <w:b/>
          <w:bCs/>
          <w:sz w:val="24"/>
          <w:szCs w:val="24"/>
        </w:rPr>
        <w:t>8</w:t>
      </w:r>
      <w:proofErr w:type="spellEnd"/>
      <w:r w:rsidRPr="00B8439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68C1">
        <w:rPr>
          <w:rFonts w:ascii="Times New Roman" w:hAnsi="Times New Roman" w:cs="Times New Roman"/>
          <w:b/>
          <w:bCs/>
          <w:sz w:val="24"/>
          <w:szCs w:val="24"/>
        </w:rPr>
        <w:t xml:space="preserve">Candidate </w:t>
      </w:r>
      <w:proofErr w:type="spellStart"/>
      <w:r w:rsidR="00CB68C1">
        <w:rPr>
          <w:rFonts w:ascii="Times New Roman" w:hAnsi="Times New Roman" w:cs="Times New Roman"/>
          <w:b/>
          <w:bCs/>
          <w:sz w:val="24"/>
          <w:szCs w:val="24"/>
        </w:rPr>
        <w:t>telomeri</w:t>
      </w:r>
      <w:proofErr w:type="spellEnd"/>
      <w:r w:rsidR="00CB68C1">
        <w:rPr>
          <w:rFonts w:ascii="Times New Roman" w:hAnsi="Times New Roman" w:cs="Times New Roman"/>
          <w:b/>
          <w:bCs/>
          <w:sz w:val="24"/>
          <w:szCs w:val="24"/>
        </w:rPr>
        <w:t xml:space="preserve"> regions in genome assemblies of non-pollenating fig wasps in the famil</w:t>
      </w:r>
      <w:r w:rsidR="008F491D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CB68C1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3D544C" w:rsidRPr="003D544C">
        <w:rPr>
          <w:rFonts w:ascii="Times New Roman" w:hAnsi="Times New Roman" w:cs="Times New Roman"/>
          <w:b/>
          <w:bCs/>
          <w:sz w:val="24"/>
          <w:szCs w:val="24"/>
        </w:rPr>
        <w:t>Pteromalida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tbl>
      <w:tblPr>
        <w:tblStyle w:val="TableGrid"/>
        <w:tblW w:w="1024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9"/>
        <w:gridCol w:w="2264"/>
        <w:gridCol w:w="1247"/>
        <w:gridCol w:w="2222"/>
        <w:gridCol w:w="1422"/>
        <w:gridCol w:w="1382"/>
      </w:tblGrid>
      <w:tr w:rsidR="0077058C" w:rsidRPr="00045375" w14:paraId="3198BCAD" w14:textId="77777777" w:rsidTr="00726317">
        <w:trPr>
          <w:cantSplit/>
          <w:trHeight w:val="274"/>
        </w:trPr>
        <w:tc>
          <w:tcPr>
            <w:tcW w:w="1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B5E417" w14:textId="2F7844E3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22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CB902BC" w14:textId="2CEFAE79" w:rsidR="0077058C" w:rsidRPr="00402542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Scaffold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AAA22A" w14:textId="1B382D74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caffold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ize (bp)</w:t>
            </w:r>
          </w:p>
        </w:tc>
        <w:tc>
          <w:tcPr>
            <w:tcW w:w="2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C041E" w14:textId="6D7A9063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andidat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RM region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D6CB16" w14:textId="346A1796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3A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 unit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3A032E" w14:textId="43164E3E" w:rsidR="0077058C" w:rsidRDefault="0077058C" w:rsidP="0077058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M total length (bp)</w:t>
            </w:r>
          </w:p>
        </w:tc>
      </w:tr>
      <w:tr w:rsidR="00CB68C1" w:rsidRPr="00045375" w14:paraId="609A3FBC" w14:textId="77777777" w:rsidTr="00726317">
        <w:trPr>
          <w:cantSplit/>
          <w:trHeight w:val="274"/>
        </w:trPr>
        <w:tc>
          <w:tcPr>
            <w:tcW w:w="1709" w:type="dxa"/>
            <w:vMerge w:val="restart"/>
            <w:tcBorders>
              <w:top w:val="single" w:sz="4" w:space="0" w:color="auto"/>
            </w:tcBorders>
            <w:vAlign w:val="center"/>
          </w:tcPr>
          <w:p w14:paraId="1469E22B" w14:textId="52F83DD3" w:rsidR="00CB68C1" w:rsidRPr="00CB68C1" w:rsidRDefault="00CB68C1" w:rsidP="00CB68C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CB68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pocrypta</w:t>
            </w:r>
            <w:proofErr w:type="spellEnd"/>
            <w:r w:rsidRPr="00CB68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B68C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akeri</w:t>
            </w:r>
            <w:proofErr w:type="spellEnd"/>
          </w:p>
        </w:tc>
        <w:tc>
          <w:tcPr>
            <w:tcW w:w="226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B8AFED5" w14:textId="40C3A553" w:rsidR="00CB68C1" w:rsidRPr="002C319B" w:rsidRDefault="00CB68C1" w:rsidP="0077058C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JACCIA010000002.1</w:t>
            </w:r>
          </w:p>
        </w:tc>
        <w:tc>
          <w:tcPr>
            <w:tcW w:w="1247" w:type="dxa"/>
            <w:tcBorders>
              <w:top w:val="single" w:sz="4" w:space="0" w:color="auto"/>
              <w:bottom w:val="nil"/>
            </w:tcBorders>
            <w:vAlign w:val="center"/>
          </w:tcPr>
          <w:p w14:paraId="2E5EFDE2" w14:textId="695612D8" w:rsidR="00CB68C1" w:rsidRPr="002C319B" w:rsidRDefault="00CB68C1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,026,353</w:t>
            </w:r>
          </w:p>
        </w:tc>
        <w:tc>
          <w:tcPr>
            <w:tcW w:w="2222" w:type="dxa"/>
            <w:tcBorders>
              <w:top w:val="single" w:sz="4" w:space="0" w:color="auto"/>
              <w:bottom w:val="nil"/>
            </w:tcBorders>
            <w:vAlign w:val="center"/>
          </w:tcPr>
          <w:p w14:paraId="0D3E8C0A" w14:textId="5D7E5256" w:rsidR="00CB68C1" w:rsidRPr="00D1437E" w:rsidRDefault="00CB68C1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93</w:t>
            </w: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vAlign w:val="center"/>
          </w:tcPr>
          <w:p w14:paraId="338F134E" w14:textId="77777777" w:rsidR="00CB68C1" w:rsidRPr="00D1437E" w:rsidRDefault="00CB68C1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single" w:sz="4" w:space="0" w:color="auto"/>
              <w:bottom w:val="nil"/>
            </w:tcBorders>
            <w:vAlign w:val="center"/>
          </w:tcPr>
          <w:p w14:paraId="12E46F9B" w14:textId="54A653C9" w:rsidR="00CB68C1" w:rsidRPr="00D1437E" w:rsidRDefault="00CB68C1" w:rsidP="007705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</w:tr>
      <w:tr w:rsidR="00726317" w:rsidRPr="00045375" w14:paraId="08D129B7" w14:textId="77777777" w:rsidTr="00726317">
        <w:trPr>
          <w:cantSplit/>
          <w:trHeight w:val="274"/>
        </w:trPr>
        <w:tc>
          <w:tcPr>
            <w:tcW w:w="1709" w:type="dxa"/>
            <w:vMerge/>
          </w:tcPr>
          <w:p w14:paraId="3ACA7152" w14:textId="77777777" w:rsidR="00726317" w:rsidRPr="00023127" w:rsidRDefault="00726317" w:rsidP="007263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nil"/>
              <w:bottom w:val="nil"/>
            </w:tcBorders>
            <w:noWrap/>
            <w:vAlign w:val="center"/>
          </w:tcPr>
          <w:p w14:paraId="188BF281" w14:textId="0C079890" w:rsidR="00726317" w:rsidRPr="002C319B" w:rsidRDefault="00726317" w:rsidP="0072631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JACCIA010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vAlign w:val="center"/>
          </w:tcPr>
          <w:p w14:paraId="4BE30538" w14:textId="5EF6B628" w:rsidR="00726317" w:rsidRPr="002C319B" w:rsidRDefault="00AF3714" w:rsidP="007263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,964,337</w:t>
            </w:r>
          </w:p>
        </w:tc>
        <w:tc>
          <w:tcPr>
            <w:tcW w:w="2222" w:type="dxa"/>
            <w:tcBorders>
              <w:top w:val="nil"/>
              <w:bottom w:val="nil"/>
            </w:tcBorders>
            <w:vAlign w:val="center"/>
          </w:tcPr>
          <w:p w14:paraId="5F4C24B0" w14:textId="33332045" w:rsidR="00726317" w:rsidRPr="00D1437E" w:rsidRDefault="00726317" w:rsidP="007263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,</w:t>
            </w:r>
            <w:r w:rsidR="00AF3714">
              <w:rPr>
                <w:rFonts w:ascii="Times New Roman" w:hAnsi="Times New Roman" w:cs="Times New Roman"/>
                <w:sz w:val="20"/>
                <w:szCs w:val="20"/>
              </w:rPr>
              <w:t>96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F3714">
              <w:rPr>
                <w:rFonts w:ascii="Times New Roman" w:hAnsi="Times New Roman" w:cs="Times New Roman"/>
                <w:sz w:val="20"/>
                <w:szCs w:val="20"/>
              </w:rPr>
              <w:t>9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F3714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F3714">
              <w:rPr>
                <w:rFonts w:ascii="Times New Roman" w:hAnsi="Times New Roman" w:cs="Times New Roman"/>
                <w:sz w:val="20"/>
                <w:szCs w:val="20"/>
              </w:rPr>
              <w:t>96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F3714">
              <w:rPr>
                <w:rFonts w:ascii="Times New Roman" w:hAnsi="Times New Roman" w:cs="Times New Roman"/>
                <w:sz w:val="20"/>
                <w:szCs w:val="20"/>
              </w:rPr>
              <w:t>337</w:t>
            </w:r>
          </w:p>
        </w:tc>
        <w:tc>
          <w:tcPr>
            <w:tcW w:w="1422" w:type="dxa"/>
            <w:tcBorders>
              <w:top w:val="nil"/>
              <w:bottom w:val="nil"/>
            </w:tcBorders>
            <w:vAlign w:val="center"/>
          </w:tcPr>
          <w:p w14:paraId="07284AA2" w14:textId="77777777" w:rsidR="00726317" w:rsidRPr="00D1437E" w:rsidRDefault="00726317" w:rsidP="007263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2FC3E266" w14:textId="1843119B" w:rsidR="00726317" w:rsidRPr="00D1437E" w:rsidRDefault="00726317" w:rsidP="007263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7</w:t>
            </w:r>
          </w:p>
        </w:tc>
      </w:tr>
      <w:tr w:rsidR="00C50FEB" w:rsidRPr="00045375" w14:paraId="13F4E312" w14:textId="77777777" w:rsidTr="00726317">
        <w:trPr>
          <w:cantSplit/>
          <w:trHeight w:val="274"/>
        </w:trPr>
        <w:tc>
          <w:tcPr>
            <w:tcW w:w="1709" w:type="dxa"/>
            <w:vMerge/>
          </w:tcPr>
          <w:p w14:paraId="01687F9D" w14:textId="77777777" w:rsidR="00C50FEB" w:rsidRPr="00223271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nil"/>
              <w:bottom w:val="nil"/>
            </w:tcBorders>
            <w:noWrap/>
            <w:vAlign w:val="center"/>
          </w:tcPr>
          <w:p w14:paraId="5B3A0FF8" w14:textId="2D160A15" w:rsidR="00C50FEB" w:rsidRPr="002C319B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JACCIA0100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vAlign w:val="center"/>
          </w:tcPr>
          <w:p w14:paraId="5D8389AA" w14:textId="02C0D951" w:rsidR="00C50FEB" w:rsidRPr="002C319B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,251,151</w:t>
            </w:r>
          </w:p>
        </w:tc>
        <w:tc>
          <w:tcPr>
            <w:tcW w:w="2222" w:type="dxa"/>
            <w:tcBorders>
              <w:top w:val="nil"/>
              <w:bottom w:val="nil"/>
            </w:tcBorders>
            <w:vAlign w:val="center"/>
          </w:tcPr>
          <w:p w14:paraId="1A45202B" w14:textId="00355D12" w:rsidR="00C50FEB" w:rsidRPr="00402542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36</w:t>
            </w:r>
          </w:p>
        </w:tc>
        <w:tc>
          <w:tcPr>
            <w:tcW w:w="1422" w:type="dxa"/>
            <w:tcBorders>
              <w:top w:val="nil"/>
              <w:bottom w:val="nil"/>
            </w:tcBorders>
            <w:vAlign w:val="center"/>
          </w:tcPr>
          <w:p w14:paraId="68EFCA31" w14:textId="77777777" w:rsidR="00C50FEB" w:rsidRPr="00575B7F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522C98F5" w14:textId="360909F7" w:rsidR="00C50FEB" w:rsidRPr="00402542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6</w:t>
            </w:r>
          </w:p>
        </w:tc>
      </w:tr>
      <w:tr w:rsidR="00C50FEB" w:rsidRPr="00045375" w14:paraId="4080DB66" w14:textId="77777777" w:rsidTr="00726317">
        <w:trPr>
          <w:cantSplit/>
          <w:trHeight w:val="274"/>
        </w:trPr>
        <w:tc>
          <w:tcPr>
            <w:tcW w:w="1709" w:type="dxa"/>
            <w:vMerge/>
          </w:tcPr>
          <w:p w14:paraId="6B0FB790" w14:textId="77777777" w:rsidR="00C50FEB" w:rsidRPr="00FD564F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nil"/>
              <w:bottom w:val="nil"/>
            </w:tcBorders>
            <w:noWrap/>
            <w:vAlign w:val="center"/>
          </w:tcPr>
          <w:p w14:paraId="34B7EAE1" w14:textId="16B408F3" w:rsidR="00C50FEB" w:rsidRPr="002C319B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JACCIA0100000</w:t>
            </w:r>
            <w:r w:rsidR="00987F34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vAlign w:val="center"/>
          </w:tcPr>
          <w:p w14:paraId="0EBA7C34" w14:textId="4B069430" w:rsidR="00C50FEB" w:rsidRPr="002C319B" w:rsidRDefault="005540C9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569,513</w:t>
            </w:r>
          </w:p>
        </w:tc>
        <w:tc>
          <w:tcPr>
            <w:tcW w:w="2222" w:type="dxa"/>
            <w:tcBorders>
              <w:top w:val="nil"/>
              <w:bottom w:val="nil"/>
            </w:tcBorders>
            <w:vAlign w:val="center"/>
          </w:tcPr>
          <w:p w14:paraId="233B8ECA" w14:textId="35A0AB03" w:rsidR="00C50FEB" w:rsidRPr="00402542" w:rsidRDefault="005540C9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171</w:t>
            </w:r>
          </w:p>
        </w:tc>
        <w:tc>
          <w:tcPr>
            <w:tcW w:w="1422" w:type="dxa"/>
            <w:tcBorders>
              <w:top w:val="nil"/>
              <w:bottom w:val="nil"/>
            </w:tcBorders>
            <w:vAlign w:val="center"/>
          </w:tcPr>
          <w:p w14:paraId="3EE1A231" w14:textId="77777777" w:rsidR="00C50FEB" w:rsidRPr="00037D04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7117FE3A" w14:textId="1F3E1973" w:rsidR="00C50FEB" w:rsidRPr="00402542" w:rsidRDefault="005540C9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1</w:t>
            </w:r>
          </w:p>
        </w:tc>
      </w:tr>
      <w:tr w:rsidR="00C50FEB" w:rsidRPr="00045375" w14:paraId="6EF11787" w14:textId="77777777" w:rsidTr="00726317">
        <w:trPr>
          <w:cantSplit/>
          <w:trHeight w:val="274"/>
        </w:trPr>
        <w:tc>
          <w:tcPr>
            <w:tcW w:w="1709" w:type="dxa"/>
            <w:vMerge/>
            <w:tcBorders>
              <w:bottom w:val="single" w:sz="4" w:space="0" w:color="auto"/>
            </w:tcBorders>
          </w:tcPr>
          <w:p w14:paraId="03944BBC" w14:textId="77777777" w:rsidR="00C50FEB" w:rsidRPr="002B380F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2A6DBA4A" w14:textId="7CA8177E" w:rsidR="00C50FEB" w:rsidRPr="00FD564F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JACCIA010000</w:t>
            </w:r>
            <w:r w:rsidR="00987F34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  <w:r w:rsidRPr="00435244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vAlign w:val="center"/>
          </w:tcPr>
          <w:p w14:paraId="4E906161" w14:textId="1ED62414" w:rsidR="00C50FEB" w:rsidRDefault="00773610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,060</w:t>
            </w:r>
          </w:p>
        </w:tc>
        <w:tc>
          <w:tcPr>
            <w:tcW w:w="2222" w:type="dxa"/>
            <w:tcBorders>
              <w:top w:val="nil"/>
              <w:bottom w:val="single" w:sz="4" w:space="0" w:color="auto"/>
            </w:tcBorders>
            <w:vAlign w:val="center"/>
          </w:tcPr>
          <w:p w14:paraId="13F49E6F" w14:textId="426E3572" w:rsidR="00C50FEB" w:rsidRDefault="00773610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74</w:t>
            </w:r>
          </w:p>
        </w:tc>
        <w:tc>
          <w:tcPr>
            <w:tcW w:w="1422" w:type="dxa"/>
            <w:tcBorders>
              <w:top w:val="nil"/>
              <w:bottom w:val="single" w:sz="4" w:space="0" w:color="auto"/>
            </w:tcBorders>
            <w:vAlign w:val="center"/>
          </w:tcPr>
          <w:p w14:paraId="2A6EB3C9" w14:textId="77777777" w:rsidR="00C50FEB" w:rsidRDefault="00C50FE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nil"/>
              <w:bottom w:val="single" w:sz="4" w:space="0" w:color="auto"/>
            </w:tcBorders>
            <w:vAlign w:val="center"/>
          </w:tcPr>
          <w:p w14:paraId="73F3E6FB" w14:textId="25228179" w:rsidR="00C50FEB" w:rsidRDefault="00773610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</w:tr>
      <w:tr w:rsidR="00243E6B" w:rsidRPr="00045375" w14:paraId="3D87BA26" w14:textId="77777777" w:rsidTr="00243E6B">
        <w:trPr>
          <w:cantSplit/>
          <w:trHeight w:val="274"/>
        </w:trPr>
        <w:tc>
          <w:tcPr>
            <w:tcW w:w="1709" w:type="dxa"/>
            <w:vMerge w:val="restart"/>
            <w:tcBorders>
              <w:top w:val="single" w:sz="4" w:space="0" w:color="auto"/>
            </w:tcBorders>
            <w:vAlign w:val="center"/>
          </w:tcPr>
          <w:p w14:paraId="00C6082D" w14:textId="64311494" w:rsidR="00243E6B" w:rsidRPr="00243E6B" w:rsidRDefault="00243E6B" w:rsidP="00243E6B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243E6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ycobia</w:t>
            </w:r>
            <w:proofErr w:type="spellEnd"/>
            <w:r w:rsidRPr="00243E6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 sp.</w:t>
            </w:r>
          </w:p>
        </w:tc>
        <w:tc>
          <w:tcPr>
            <w:tcW w:w="2264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48346536" w14:textId="00A697C6" w:rsidR="00243E6B" w:rsidRPr="00435244" w:rsidRDefault="00243E6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43E6B">
              <w:rPr>
                <w:rFonts w:ascii="Times New Roman" w:hAnsi="Times New Roman" w:cs="Times New Roman"/>
                <w:sz w:val="20"/>
                <w:szCs w:val="20"/>
              </w:rPr>
              <w:t>JACCIC010000018.1</w:t>
            </w:r>
          </w:p>
        </w:tc>
        <w:tc>
          <w:tcPr>
            <w:tcW w:w="1247" w:type="dxa"/>
            <w:tcBorders>
              <w:top w:val="single" w:sz="4" w:space="0" w:color="auto"/>
              <w:bottom w:val="nil"/>
            </w:tcBorders>
            <w:vAlign w:val="center"/>
          </w:tcPr>
          <w:p w14:paraId="1D1BB1AC" w14:textId="24917175" w:rsidR="00243E6B" w:rsidRDefault="00193776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,281,343</w:t>
            </w:r>
          </w:p>
        </w:tc>
        <w:tc>
          <w:tcPr>
            <w:tcW w:w="2222" w:type="dxa"/>
            <w:tcBorders>
              <w:top w:val="single" w:sz="4" w:space="0" w:color="auto"/>
              <w:bottom w:val="nil"/>
            </w:tcBorders>
            <w:vAlign w:val="center"/>
          </w:tcPr>
          <w:p w14:paraId="4A7BC563" w14:textId="766F8174" w:rsidR="00243E6B" w:rsidRDefault="00417235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193776">
              <w:rPr>
                <w:rFonts w:ascii="Times New Roman" w:hAnsi="Times New Roman" w:cs="Times New Roman"/>
                <w:sz w:val="20"/>
                <w:szCs w:val="20"/>
              </w:rPr>
              <w:t>,281,14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93776">
              <w:rPr>
                <w:rFonts w:ascii="Times New Roman" w:hAnsi="Times New Roman" w:cs="Times New Roman"/>
                <w:sz w:val="20"/>
                <w:szCs w:val="20"/>
              </w:rPr>
              <w:t>5,281,242</w:t>
            </w: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vAlign w:val="center"/>
          </w:tcPr>
          <w:p w14:paraId="09503FC2" w14:textId="0E02BE3A" w:rsidR="00243E6B" w:rsidRDefault="00417235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single" w:sz="4" w:space="0" w:color="auto"/>
              <w:bottom w:val="nil"/>
            </w:tcBorders>
            <w:vAlign w:val="center"/>
          </w:tcPr>
          <w:p w14:paraId="66AAB251" w14:textId="1F64F6AB" w:rsidR="00243E6B" w:rsidRDefault="00417235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</w:tr>
      <w:tr w:rsidR="00243E6B" w:rsidRPr="00045375" w14:paraId="0C1C743B" w14:textId="77777777" w:rsidTr="00F071F0">
        <w:trPr>
          <w:cantSplit/>
          <w:trHeight w:val="274"/>
        </w:trPr>
        <w:tc>
          <w:tcPr>
            <w:tcW w:w="1709" w:type="dxa"/>
            <w:vMerge/>
          </w:tcPr>
          <w:p w14:paraId="2C1D1A9C" w14:textId="77777777" w:rsidR="00243E6B" w:rsidRPr="002B380F" w:rsidRDefault="00243E6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nil"/>
              <w:bottom w:val="nil"/>
            </w:tcBorders>
            <w:noWrap/>
            <w:vAlign w:val="center"/>
          </w:tcPr>
          <w:p w14:paraId="73928B3D" w14:textId="4F5FE44C" w:rsidR="00243E6B" w:rsidRPr="00435244" w:rsidRDefault="00243E6B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43E6B">
              <w:rPr>
                <w:rFonts w:ascii="Times New Roman" w:hAnsi="Times New Roman" w:cs="Times New Roman"/>
                <w:sz w:val="20"/>
                <w:szCs w:val="20"/>
              </w:rPr>
              <w:t>JACCIC0100000</w:t>
            </w:r>
            <w:r w:rsidR="0097464D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Pr="00243E6B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vAlign w:val="center"/>
          </w:tcPr>
          <w:p w14:paraId="57F4A8AE" w14:textId="75BC89E2" w:rsidR="00243E6B" w:rsidRDefault="004C2D14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993,151</w:t>
            </w:r>
          </w:p>
        </w:tc>
        <w:tc>
          <w:tcPr>
            <w:tcW w:w="2222" w:type="dxa"/>
            <w:tcBorders>
              <w:top w:val="nil"/>
              <w:bottom w:val="nil"/>
            </w:tcBorders>
            <w:vAlign w:val="center"/>
          </w:tcPr>
          <w:p w14:paraId="5FF80F6C" w14:textId="5DF07B68" w:rsidR="00243E6B" w:rsidRDefault="00BA4F97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991,918-</w:t>
            </w:r>
            <w:r w:rsidR="004C2D1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4C2D14">
              <w:rPr>
                <w:rFonts w:ascii="Times New Roman" w:hAnsi="Times New Roman" w:cs="Times New Roman"/>
                <w:sz w:val="20"/>
                <w:szCs w:val="20"/>
              </w:rPr>
              <w:t>99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4C2D14">
              <w:rPr>
                <w:rFonts w:ascii="Times New Roman" w:hAnsi="Times New Roman" w:cs="Times New Roman"/>
                <w:sz w:val="20"/>
                <w:szCs w:val="20"/>
              </w:rPr>
              <w:t>892</w:t>
            </w:r>
          </w:p>
        </w:tc>
        <w:tc>
          <w:tcPr>
            <w:tcW w:w="1422" w:type="dxa"/>
            <w:tcBorders>
              <w:top w:val="nil"/>
              <w:bottom w:val="nil"/>
            </w:tcBorders>
            <w:vAlign w:val="center"/>
          </w:tcPr>
          <w:p w14:paraId="4A7497DF" w14:textId="1A4872A4" w:rsidR="00243E6B" w:rsidRDefault="00417235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75F32697" w14:textId="3F3091D0" w:rsidR="00243E6B" w:rsidRDefault="00BA4F97" w:rsidP="00C50F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75</w:t>
            </w:r>
          </w:p>
        </w:tc>
      </w:tr>
      <w:tr w:rsidR="00521C8B" w:rsidRPr="00045375" w14:paraId="15138E18" w14:textId="77777777" w:rsidTr="00F071F0">
        <w:trPr>
          <w:cantSplit/>
          <w:trHeight w:val="274"/>
        </w:trPr>
        <w:tc>
          <w:tcPr>
            <w:tcW w:w="1709" w:type="dxa"/>
            <w:vMerge/>
            <w:tcBorders>
              <w:bottom w:val="single" w:sz="4" w:space="0" w:color="auto"/>
            </w:tcBorders>
          </w:tcPr>
          <w:p w14:paraId="48448655" w14:textId="77777777" w:rsidR="00521C8B" w:rsidRPr="002B380F" w:rsidRDefault="00521C8B" w:rsidP="00521C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07E234E9" w14:textId="67E11BFA" w:rsidR="00521C8B" w:rsidRPr="00435244" w:rsidRDefault="00521C8B" w:rsidP="00521C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43E6B">
              <w:rPr>
                <w:rFonts w:ascii="Times New Roman" w:hAnsi="Times New Roman" w:cs="Times New Roman"/>
                <w:sz w:val="20"/>
                <w:szCs w:val="20"/>
              </w:rPr>
              <w:t>JACCIC010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9</w:t>
            </w:r>
            <w:r w:rsidRPr="00243E6B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vAlign w:val="center"/>
          </w:tcPr>
          <w:p w14:paraId="0C1493CF" w14:textId="7413BB01" w:rsidR="00521C8B" w:rsidRDefault="007C4A62" w:rsidP="00521C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17,812</w:t>
            </w:r>
          </w:p>
        </w:tc>
        <w:tc>
          <w:tcPr>
            <w:tcW w:w="2222" w:type="dxa"/>
            <w:tcBorders>
              <w:top w:val="nil"/>
              <w:bottom w:val="single" w:sz="4" w:space="0" w:color="auto"/>
            </w:tcBorders>
            <w:vAlign w:val="center"/>
          </w:tcPr>
          <w:p w14:paraId="0C77126B" w14:textId="3ADB1541" w:rsidR="00521C8B" w:rsidRDefault="00521C8B" w:rsidP="00521C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15</w:t>
            </w:r>
            <w:r w:rsidR="007C4A6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27-</w:t>
            </w:r>
            <w:r w:rsidR="007C4A62">
              <w:rPr>
                <w:rFonts w:ascii="Times New Roman" w:hAnsi="Times New Roman" w:cs="Times New Roman"/>
                <w:sz w:val="20"/>
                <w:szCs w:val="20"/>
              </w:rPr>
              <w:t>81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C4A62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22" w:type="dxa"/>
            <w:tcBorders>
              <w:top w:val="nil"/>
              <w:bottom w:val="single" w:sz="4" w:space="0" w:color="auto"/>
            </w:tcBorders>
            <w:vAlign w:val="center"/>
          </w:tcPr>
          <w:p w14:paraId="4F0A3869" w14:textId="6862C090" w:rsidR="00521C8B" w:rsidRDefault="00521C8B" w:rsidP="00521C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TATTGGG</w:t>
            </w:r>
          </w:p>
        </w:tc>
        <w:tc>
          <w:tcPr>
            <w:tcW w:w="1382" w:type="dxa"/>
            <w:tcBorders>
              <w:top w:val="nil"/>
              <w:bottom w:val="single" w:sz="4" w:space="0" w:color="auto"/>
            </w:tcBorders>
            <w:vAlign w:val="center"/>
          </w:tcPr>
          <w:p w14:paraId="5622EE0F" w14:textId="5EFC4055" w:rsidR="00521C8B" w:rsidRDefault="00521C8B" w:rsidP="00521C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186</w:t>
            </w:r>
          </w:p>
        </w:tc>
      </w:tr>
    </w:tbl>
    <w:p w14:paraId="3220890F" w14:textId="6C7E24CA" w:rsidR="00F622EC" w:rsidRDefault="00F622EC" w:rsidP="00F622E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</w:t>
      </w:r>
    </w:p>
    <w:sectPr w:rsidR="00F622EC" w:rsidSect="006E1C6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E7FEFC" w14:textId="77777777" w:rsidR="000F3DB9" w:rsidRDefault="000F3DB9" w:rsidP="006E1C6C">
      <w:pPr>
        <w:spacing w:after="0" w:line="240" w:lineRule="auto"/>
      </w:pPr>
      <w:r>
        <w:separator/>
      </w:r>
    </w:p>
  </w:endnote>
  <w:endnote w:type="continuationSeparator" w:id="0">
    <w:p w14:paraId="7973B5EA" w14:textId="77777777" w:rsidR="000F3DB9" w:rsidRDefault="000F3DB9" w:rsidP="006E1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695F44" w14:textId="77777777" w:rsidR="000F3DB9" w:rsidRDefault="000F3DB9" w:rsidP="006E1C6C">
      <w:pPr>
        <w:spacing w:after="0" w:line="240" w:lineRule="auto"/>
      </w:pPr>
      <w:r>
        <w:separator/>
      </w:r>
    </w:p>
  </w:footnote>
  <w:footnote w:type="continuationSeparator" w:id="0">
    <w:p w14:paraId="2F81EEB0" w14:textId="77777777" w:rsidR="000F3DB9" w:rsidRDefault="000F3DB9" w:rsidP="006E1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9838E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jAyNjAxtDA0NjVW0lEKTi0uzszPAymwqAUAplJzqywAAAA="/>
  </w:docVars>
  <w:rsids>
    <w:rsidRoot w:val="00A8372C"/>
    <w:rsid w:val="00006032"/>
    <w:rsid w:val="0001103E"/>
    <w:rsid w:val="000161F5"/>
    <w:rsid w:val="000273B6"/>
    <w:rsid w:val="00031ACC"/>
    <w:rsid w:val="00042EE9"/>
    <w:rsid w:val="00043286"/>
    <w:rsid w:val="00047B06"/>
    <w:rsid w:val="000559B1"/>
    <w:rsid w:val="00064E91"/>
    <w:rsid w:val="00066F94"/>
    <w:rsid w:val="00072D98"/>
    <w:rsid w:val="000819A2"/>
    <w:rsid w:val="000B3609"/>
    <w:rsid w:val="000B3C9B"/>
    <w:rsid w:val="000B6E9F"/>
    <w:rsid w:val="000C1E2F"/>
    <w:rsid w:val="000D344E"/>
    <w:rsid w:val="000D3A6D"/>
    <w:rsid w:val="000E719D"/>
    <w:rsid w:val="000F3DB9"/>
    <w:rsid w:val="00105299"/>
    <w:rsid w:val="00113136"/>
    <w:rsid w:val="00127E61"/>
    <w:rsid w:val="001302DB"/>
    <w:rsid w:val="001371ED"/>
    <w:rsid w:val="00145F89"/>
    <w:rsid w:val="00164CBA"/>
    <w:rsid w:val="00165327"/>
    <w:rsid w:val="001710DC"/>
    <w:rsid w:val="0017484E"/>
    <w:rsid w:val="00177CD0"/>
    <w:rsid w:val="00182F46"/>
    <w:rsid w:val="00193776"/>
    <w:rsid w:val="00196FB6"/>
    <w:rsid w:val="001A3975"/>
    <w:rsid w:val="001B48EB"/>
    <w:rsid w:val="001C00D3"/>
    <w:rsid w:val="001D1769"/>
    <w:rsid w:val="001D23B3"/>
    <w:rsid w:val="001F0C6F"/>
    <w:rsid w:val="001F0E7D"/>
    <w:rsid w:val="001F774E"/>
    <w:rsid w:val="00206E1A"/>
    <w:rsid w:val="00243E6B"/>
    <w:rsid w:val="002448B3"/>
    <w:rsid w:val="00251D38"/>
    <w:rsid w:val="002622BA"/>
    <w:rsid w:val="002820C3"/>
    <w:rsid w:val="00293694"/>
    <w:rsid w:val="002A3266"/>
    <w:rsid w:val="002B413A"/>
    <w:rsid w:val="002C775E"/>
    <w:rsid w:val="002D093A"/>
    <w:rsid w:val="002F23B7"/>
    <w:rsid w:val="003147A1"/>
    <w:rsid w:val="00327602"/>
    <w:rsid w:val="00330C6B"/>
    <w:rsid w:val="003312BC"/>
    <w:rsid w:val="003321AC"/>
    <w:rsid w:val="00354DA8"/>
    <w:rsid w:val="0035770B"/>
    <w:rsid w:val="00364E67"/>
    <w:rsid w:val="003711F0"/>
    <w:rsid w:val="003A55BB"/>
    <w:rsid w:val="003A61D3"/>
    <w:rsid w:val="003D544C"/>
    <w:rsid w:val="003E2870"/>
    <w:rsid w:val="003E7F8B"/>
    <w:rsid w:val="00405838"/>
    <w:rsid w:val="00413F1A"/>
    <w:rsid w:val="00417235"/>
    <w:rsid w:val="004246D5"/>
    <w:rsid w:val="00427419"/>
    <w:rsid w:val="00435244"/>
    <w:rsid w:val="00446542"/>
    <w:rsid w:val="0046341B"/>
    <w:rsid w:val="00464340"/>
    <w:rsid w:val="00474054"/>
    <w:rsid w:val="004848D2"/>
    <w:rsid w:val="00484E1D"/>
    <w:rsid w:val="00485B1F"/>
    <w:rsid w:val="00490024"/>
    <w:rsid w:val="00493271"/>
    <w:rsid w:val="0049717D"/>
    <w:rsid w:val="004A39A3"/>
    <w:rsid w:val="004A5F0D"/>
    <w:rsid w:val="004B02C5"/>
    <w:rsid w:val="004B2C87"/>
    <w:rsid w:val="004C2D14"/>
    <w:rsid w:val="004D4DD4"/>
    <w:rsid w:val="004D73AC"/>
    <w:rsid w:val="004E6F13"/>
    <w:rsid w:val="005104A3"/>
    <w:rsid w:val="00521C8B"/>
    <w:rsid w:val="00524CDA"/>
    <w:rsid w:val="00544810"/>
    <w:rsid w:val="005518F7"/>
    <w:rsid w:val="005540C9"/>
    <w:rsid w:val="0055442E"/>
    <w:rsid w:val="005816F0"/>
    <w:rsid w:val="005838F2"/>
    <w:rsid w:val="00590AC0"/>
    <w:rsid w:val="00590E73"/>
    <w:rsid w:val="0059191A"/>
    <w:rsid w:val="00594209"/>
    <w:rsid w:val="005A1914"/>
    <w:rsid w:val="005B212B"/>
    <w:rsid w:val="005C1D23"/>
    <w:rsid w:val="005C3457"/>
    <w:rsid w:val="005C767F"/>
    <w:rsid w:val="005D2DAA"/>
    <w:rsid w:val="005E6F73"/>
    <w:rsid w:val="005F146F"/>
    <w:rsid w:val="005F22DC"/>
    <w:rsid w:val="00607BC3"/>
    <w:rsid w:val="00612A05"/>
    <w:rsid w:val="00614BA4"/>
    <w:rsid w:val="0062287E"/>
    <w:rsid w:val="00653DA6"/>
    <w:rsid w:val="006611B2"/>
    <w:rsid w:val="006765FB"/>
    <w:rsid w:val="00684C04"/>
    <w:rsid w:val="006B74A6"/>
    <w:rsid w:val="006E1C6C"/>
    <w:rsid w:val="006E780A"/>
    <w:rsid w:val="006F4665"/>
    <w:rsid w:val="00702714"/>
    <w:rsid w:val="00717F1C"/>
    <w:rsid w:val="007213A0"/>
    <w:rsid w:val="00723DEF"/>
    <w:rsid w:val="0072427E"/>
    <w:rsid w:val="00726317"/>
    <w:rsid w:val="007512E6"/>
    <w:rsid w:val="00753833"/>
    <w:rsid w:val="0077058C"/>
    <w:rsid w:val="007710DD"/>
    <w:rsid w:val="00773610"/>
    <w:rsid w:val="007752FD"/>
    <w:rsid w:val="00776871"/>
    <w:rsid w:val="00787B19"/>
    <w:rsid w:val="00794C37"/>
    <w:rsid w:val="00795F66"/>
    <w:rsid w:val="007A1894"/>
    <w:rsid w:val="007A4651"/>
    <w:rsid w:val="007C4A62"/>
    <w:rsid w:val="007D39DB"/>
    <w:rsid w:val="007D59BB"/>
    <w:rsid w:val="007E366E"/>
    <w:rsid w:val="007E5364"/>
    <w:rsid w:val="007E5D08"/>
    <w:rsid w:val="007F4AD7"/>
    <w:rsid w:val="00801C71"/>
    <w:rsid w:val="00815724"/>
    <w:rsid w:val="00815789"/>
    <w:rsid w:val="00817F5D"/>
    <w:rsid w:val="008332A8"/>
    <w:rsid w:val="00835301"/>
    <w:rsid w:val="00844FDB"/>
    <w:rsid w:val="008454A5"/>
    <w:rsid w:val="00854B0E"/>
    <w:rsid w:val="00865876"/>
    <w:rsid w:val="00867ED5"/>
    <w:rsid w:val="00884EE9"/>
    <w:rsid w:val="00896E76"/>
    <w:rsid w:val="00897C03"/>
    <w:rsid w:val="008A0632"/>
    <w:rsid w:val="008A305B"/>
    <w:rsid w:val="008A5936"/>
    <w:rsid w:val="008B0275"/>
    <w:rsid w:val="008B358D"/>
    <w:rsid w:val="008B68BE"/>
    <w:rsid w:val="008C111C"/>
    <w:rsid w:val="008D2313"/>
    <w:rsid w:val="008D5E1F"/>
    <w:rsid w:val="008D63DC"/>
    <w:rsid w:val="008E2009"/>
    <w:rsid w:val="008E4C43"/>
    <w:rsid w:val="008F491D"/>
    <w:rsid w:val="008F6A22"/>
    <w:rsid w:val="00901352"/>
    <w:rsid w:val="0090613B"/>
    <w:rsid w:val="00945E7A"/>
    <w:rsid w:val="00947E0C"/>
    <w:rsid w:val="009608C8"/>
    <w:rsid w:val="00973279"/>
    <w:rsid w:val="0097464D"/>
    <w:rsid w:val="00987F34"/>
    <w:rsid w:val="00997688"/>
    <w:rsid w:val="009A75AC"/>
    <w:rsid w:val="009B5628"/>
    <w:rsid w:val="009C738F"/>
    <w:rsid w:val="009D2646"/>
    <w:rsid w:val="009E0937"/>
    <w:rsid w:val="009E3396"/>
    <w:rsid w:val="009E33D1"/>
    <w:rsid w:val="009F4D32"/>
    <w:rsid w:val="009F5888"/>
    <w:rsid w:val="009F742F"/>
    <w:rsid w:val="00A00FEB"/>
    <w:rsid w:val="00A021A8"/>
    <w:rsid w:val="00A06772"/>
    <w:rsid w:val="00A06B92"/>
    <w:rsid w:val="00A12367"/>
    <w:rsid w:val="00A125A3"/>
    <w:rsid w:val="00A23D0A"/>
    <w:rsid w:val="00A31379"/>
    <w:rsid w:val="00A318C5"/>
    <w:rsid w:val="00A36014"/>
    <w:rsid w:val="00A3739F"/>
    <w:rsid w:val="00A47AB6"/>
    <w:rsid w:val="00A8372C"/>
    <w:rsid w:val="00A9460A"/>
    <w:rsid w:val="00A963C1"/>
    <w:rsid w:val="00AA04B3"/>
    <w:rsid w:val="00AA07A2"/>
    <w:rsid w:val="00AA2A30"/>
    <w:rsid w:val="00AB59C7"/>
    <w:rsid w:val="00AC49A1"/>
    <w:rsid w:val="00AE7782"/>
    <w:rsid w:val="00AF0F59"/>
    <w:rsid w:val="00AF3714"/>
    <w:rsid w:val="00B00B84"/>
    <w:rsid w:val="00B04F44"/>
    <w:rsid w:val="00B06F2C"/>
    <w:rsid w:val="00B223BF"/>
    <w:rsid w:val="00B2345A"/>
    <w:rsid w:val="00B24C64"/>
    <w:rsid w:val="00B343AD"/>
    <w:rsid w:val="00B536FF"/>
    <w:rsid w:val="00B6178B"/>
    <w:rsid w:val="00B61FDF"/>
    <w:rsid w:val="00B7137E"/>
    <w:rsid w:val="00B84390"/>
    <w:rsid w:val="00B9165C"/>
    <w:rsid w:val="00B93B48"/>
    <w:rsid w:val="00B96943"/>
    <w:rsid w:val="00BA174B"/>
    <w:rsid w:val="00BA1D75"/>
    <w:rsid w:val="00BA4784"/>
    <w:rsid w:val="00BA4F97"/>
    <w:rsid w:val="00BA6238"/>
    <w:rsid w:val="00BB178B"/>
    <w:rsid w:val="00BB1A44"/>
    <w:rsid w:val="00BB24F4"/>
    <w:rsid w:val="00BC20DD"/>
    <w:rsid w:val="00BE1E5F"/>
    <w:rsid w:val="00BF7407"/>
    <w:rsid w:val="00C07CEE"/>
    <w:rsid w:val="00C110AC"/>
    <w:rsid w:val="00C34D37"/>
    <w:rsid w:val="00C45E58"/>
    <w:rsid w:val="00C47EAD"/>
    <w:rsid w:val="00C50FEB"/>
    <w:rsid w:val="00C53BE7"/>
    <w:rsid w:val="00C6109D"/>
    <w:rsid w:val="00C63B94"/>
    <w:rsid w:val="00C726F8"/>
    <w:rsid w:val="00C82184"/>
    <w:rsid w:val="00CB4C3E"/>
    <w:rsid w:val="00CB68C1"/>
    <w:rsid w:val="00CB71B8"/>
    <w:rsid w:val="00CD1F5B"/>
    <w:rsid w:val="00CE455B"/>
    <w:rsid w:val="00CF3E14"/>
    <w:rsid w:val="00D0089F"/>
    <w:rsid w:val="00D05655"/>
    <w:rsid w:val="00D137E5"/>
    <w:rsid w:val="00D13CDE"/>
    <w:rsid w:val="00D23736"/>
    <w:rsid w:val="00D508AC"/>
    <w:rsid w:val="00D526C2"/>
    <w:rsid w:val="00D55D3B"/>
    <w:rsid w:val="00D56278"/>
    <w:rsid w:val="00D565FF"/>
    <w:rsid w:val="00D66AB1"/>
    <w:rsid w:val="00D66FD3"/>
    <w:rsid w:val="00D676DF"/>
    <w:rsid w:val="00D9308A"/>
    <w:rsid w:val="00D9548E"/>
    <w:rsid w:val="00DB3A70"/>
    <w:rsid w:val="00DB59A1"/>
    <w:rsid w:val="00DB5B54"/>
    <w:rsid w:val="00DC66AF"/>
    <w:rsid w:val="00DD3867"/>
    <w:rsid w:val="00DD6F89"/>
    <w:rsid w:val="00DE4056"/>
    <w:rsid w:val="00DE4C8B"/>
    <w:rsid w:val="00E01257"/>
    <w:rsid w:val="00E03C85"/>
    <w:rsid w:val="00E03F5F"/>
    <w:rsid w:val="00E20CC8"/>
    <w:rsid w:val="00E44D56"/>
    <w:rsid w:val="00E53B75"/>
    <w:rsid w:val="00E56DB5"/>
    <w:rsid w:val="00E61498"/>
    <w:rsid w:val="00E81682"/>
    <w:rsid w:val="00E8410E"/>
    <w:rsid w:val="00E87AEE"/>
    <w:rsid w:val="00EA5267"/>
    <w:rsid w:val="00EA7A78"/>
    <w:rsid w:val="00EB19DD"/>
    <w:rsid w:val="00EB2CAA"/>
    <w:rsid w:val="00EF0E76"/>
    <w:rsid w:val="00EF463F"/>
    <w:rsid w:val="00EF712D"/>
    <w:rsid w:val="00F00272"/>
    <w:rsid w:val="00F33172"/>
    <w:rsid w:val="00F3458A"/>
    <w:rsid w:val="00F35578"/>
    <w:rsid w:val="00F37A89"/>
    <w:rsid w:val="00F45517"/>
    <w:rsid w:val="00F622EC"/>
    <w:rsid w:val="00F63A58"/>
    <w:rsid w:val="00F72031"/>
    <w:rsid w:val="00F77097"/>
    <w:rsid w:val="00F80808"/>
    <w:rsid w:val="00F8087A"/>
    <w:rsid w:val="00F96B3E"/>
    <w:rsid w:val="00FE25DB"/>
    <w:rsid w:val="00FE7D0B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779C9-54CB-426C-A366-760064A30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ang</dc:creator>
  <cp:keywords/>
  <dc:description/>
  <cp:lastModifiedBy>15325_single_actor</cp:lastModifiedBy>
  <cp:revision>181</cp:revision>
  <cp:lastPrinted>2021-01-07T15:30:00Z</cp:lastPrinted>
  <dcterms:created xsi:type="dcterms:W3CDTF">2022-01-24T20:28:00Z</dcterms:created>
  <dcterms:modified xsi:type="dcterms:W3CDTF">2022-03-15T14:33:00Z</dcterms:modified>
</cp:coreProperties>
</file>